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2-11</w:t>
      </w:r>
      <w:r>
        <w:t xml:space="preserve"> </w:t>
      </w:r>
      <w:r>
        <w:t xml:space="preserve">06:13:4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536ab3fcf0060367b5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2-11T06:13:52Z</dcterms:created>
  <dcterms:modified xsi:type="dcterms:W3CDTF">2025-02-11T06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2-11 06:13:46</vt:lpwstr>
  </property>
</Properties>
</file>